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A2E13A2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</w:t>
      </w:r>
      <w:r w:rsidR="00A770D8">
        <w:rPr>
          <w:rFonts w:hint="eastAsia"/>
        </w:rPr>
        <w:t xml:space="preserve"> </w:t>
      </w:r>
      <w:r w:rsidR="007A176B">
        <w:rPr>
          <w:rFonts w:hint="eastAsia"/>
        </w:rPr>
        <w:t xml:space="preserve"> </w:t>
      </w:r>
      <w:r w:rsidR="00CF2F28">
        <w:t xml:space="preserve">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6AE895D9" w:rsidR="00157C80" w:rsidRDefault="00CF2F28" w:rsidP="00EA69BC">
      <w:r>
        <w:t xml:space="preserve">Guangzhou </w:t>
      </w:r>
      <w:r w:rsidR="00AA274F" w:rsidRPr="00AA274F">
        <w:t>Nanfang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C85024">
        <w:rPr>
          <w:rFonts w:hint="eastAsia"/>
        </w:rPr>
        <w:t xml:space="preserve">      </w:t>
      </w:r>
      <w:r w:rsidR="0050513D">
        <w:rPr>
          <w:rFonts w:hint="eastAsia"/>
        </w:rPr>
        <w:t xml:space="preserve"> </w:t>
      </w:r>
      <w:r w:rsidR="00D900EC">
        <w:rPr>
          <w:rFonts w:hint="eastAsia"/>
        </w:rPr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</w:p>
    <w:p w14:paraId="2F6C36A2" w14:textId="121FAD81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145A9D">
        <w:rPr>
          <w:rFonts w:hint="eastAsia"/>
        </w:rPr>
        <w:t xml:space="preserve"> </w:t>
      </w:r>
      <w:r w:rsidR="00694C6D">
        <w:rPr>
          <w:rFonts w:hint="eastAsia"/>
        </w:rPr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Hyperlink"/>
          </w:rPr>
          <w:t>www.zhilianglin.com</w:t>
        </w:r>
      </w:hyperlink>
    </w:p>
    <w:p w14:paraId="07C1880E" w14:textId="7B1EB858" w:rsidR="00157C80" w:rsidRDefault="00ED692C" w:rsidP="00EA69BC">
      <w:r>
        <w:t xml:space="preserve">Guangzhou, </w:t>
      </w:r>
      <w:r w:rsidR="00F35E56">
        <w:t xml:space="preserve">Guangdong Province, </w:t>
      </w:r>
      <w:r w:rsidR="00157C80" w:rsidRPr="007146B9">
        <w:t>China</w:t>
      </w:r>
      <w:r w:rsidR="00157C80">
        <w:t xml:space="preserve"> </w:t>
      </w:r>
      <w:r w:rsidR="00157C80">
        <w:rPr>
          <w:i/>
        </w:rPr>
        <w:t xml:space="preserve"> </w:t>
      </w:r>
    </w:p>
    <w:p w14:paraId="5F3E4060" w14:textId="77777777" w:rsidR="00A03FF0" w:rsidRDefault="00A03FF0" w:rsidP="00EA69BC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7270361E" w14:textId="1A5EC2EA" w:rsidR="00AA6CE1" w:rsidRPr="00AA6CE1" w:rsidRDefault="00AA6CE1" w:rsidP="00EA69BC">
      <w:pPr>
        <w:rPr>
          <w:rFonts w:hint="eastAsia"/>
          <w:sz w:val="22"/>
          <w:szCs w:val="22"/>
        </w:rPr>
      </w:pPr>
      <w:r w:rsidRPr="00AA6CE1">
        <w:rPr>
          <w:rFonts w:hint="eastAsia"/>
          <w:sz w:val="22"/>
          <w:szCs w:val="22"/>
        </w:rPr>
        <w:t>M</w:t>
      </w:r>
      <w:r>
        <w:rPr>
          <w:rFonts w:hint="eastAsia"/>
          <w:sz w:val="22"/>
          <w:szCs w:val="22"/>
        </w:rPr>
        <w:t>.Sc., Subs</w:t>
      </w:r>
      <w:r w:rsidR="00B92E36">
        <w:rPr>
          <w:rFonts w:hint="eastAsia"/>
          <w:sz w:val="22"/>
          <w:szCs w:val="22"/>
        </w:rPr>
        <w:t>e</w:t>
      </w:r>
      <w:r>
        <w:rPr>
          <w:rFonts w:hint="eastAsia"/>
          <w:sz w:val="22"/>
          <w:szCs w:val="22"/>
        </w:rPr>
        <w:t xml:space="preserve">quent Master </w:t>
      </w:r>
      <w:r w:rsidR="00541E93">
        <w:rPr>
          <w:rFonts w:hint="eastAsia"/>
          <w:sz w:val="22"/>
          <w:szCs w:val="22"/>
        </w:rPr>
        <w:t>in</w:t>
      </w:r>
      <w:r>
        <w:rPr>
          <w:rFonts w:hint="eastAsia"/>
          <w:sz w:val="22"/>
          <w:szCs w:val="22"/>
        </w:rPr>
        <w:t xml:space="preserve"> Statistical Data Analysis, Ghent University                                2026</w:t>
      </w:r>
    </w:p>
    <w:p w14:paraId="38B01F7E" w14:textId="793DFD8B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="004E0558">
        <w:rPr>
          <w:rFonts w:hint="eastAsia"/>
          <w:i/>
          <w:sz w:val="22"/>
          <w:szCs w:val="22"/>
        </w:rPr>
        <w:t xml:space="preserve">                     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="00887A99">
        <w:rPr>
          <w:rFonts w:hint="eastAsia"/>
          <w:sz w:val="22"/>
          <w:szCs w:val="22"/>
        </w:rPr>
        <w:t xml:space="preserve"> </w:t>
      </w:r>
      <w:r w:rsidRPr="00FA618C">
        <w:rPr>
          <w:sz w:val="22"/>
          <w:szCs w:val="22"/>
        </w:rPr>
        <w:t>2019</w:t>
      </w:r>
    </w:p>
    <w:p w14:paraId="57B4F060" w14:textId="560FE71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 xml:space="preserve">e and </w:t>
      </w:r>
      <w:r w:rsidR="00500790">
        <w:rPr>
          <w:rFonts w:hint="eastAsia"/>
          <w:i/>
          <w:sz w:val="22"/>
          <w:szCs w:val="22"/>
        </w:rPr>
        <w:t xml:space="preserve">Economics     </w:t>
      </w:r>
      <w:r w:rsidR="00FA618C">
        <w:rPr>
          <w:sz w:val="22"/>
          <w:szCs w:val="22"/>
        </w:rPr>
        <w:t xml:space="preserve">      </w:t>
      </w:r>
      <w:r w:rsidR="007C58C2">
        <w:rPr>
          <w:rFonts w:hint="eastAsia"/>
          <w:sz w:val="22"/>
          <w:szCs w:val="22"/>
        </w:rPr>
        <w:t xml:space="preserve"> </w:t>
      </w:r>
      <w:r w:rsidRPr="00FA618C">
        <w:rPr>
          <w:sz w:val="22"/>
          <w:szCs w:val="22"/>
        </w:rPr>
        <w:t>2015</w:t>
      </w:r>
    </w:p>
    <w:p w14:paraId="7D178E06" w14:textId="77777777" w:rsidR="00A03FF0" w:rsidRDefault="00A03FF0" w:rsidP="00A03FF0">
      <w:pPr>
        <w:rPr>
          <w:b/>
        </w:rPr>
      </w:pPr>
    </w:p>
    <w:p w14:paraId="0BB08946" w14:textId="77777777" w:rsidR="00A03FF0" w:rsidRPr="00096C80" w:rsidRDefault="00A03FF0" w:rsidP="00A03FF0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0E8EF71C" w14:textId="77777777" w:rsidR="00A03FF0" w:rsidRPr="00932FD0" w:rsidRDefault="00A03FF0" w:rsidP="00A03FF0">
      <w:pPr>
        <w:rPr>
          <w:rFonts w:hint="eastAsia"/>
        </w:rPr>
      </w:pPr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Pr="002813EF">
        <w:rPr>
          <w:b/>
          <w:bCs/>
        </w:rPr>
        <w:t>Guangzhou Nanfang College</w:t>
      </w:r>
      <w:r>
        <w:t xml:space="preserve">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20 – </w:t>
      </w:r>
      <w:proofErr w:type="gramStart"/>
      <w:r>
        <w:rPr>
          <w:rFonts w:hint="eastAsia"/>
        </w:rPr>
        <w:t>Sep,</w:t>
      </w:r>
      <w:proofErr w:type="gramEnd"/>
      <w:r>
        <w:rPr>
          <w:rFonts w:hint="eastAsia"/>
        </w:rPr>
        <w:t xml:space="preserve"> 2025</w:t>
      </w:r>
    </w:p>
    <w:p w14:paraId="1DAA94E3" w14:textId="77777777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341E8648" w14:textId="77777777" w:rsidR="00A03FF0" w:rsidRDefault="00A03FF0" w:rsidP="00A03FF0">
      <w:pPr>
        <w:rPr>
          <w:rFonts w:hint="eastAsia"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  <w:r>
        <w:rPr>
          <w:rFonts w:hint="eastAsia"/>
        </w:rPr>
        <w:t>.</w:t>
      </w:r>
    </w:p>
    <w:p w14:paraId="12124C61" w14:textId="77777777" w:rsidR="00A03FF0" w:rsidRPr="007C6B54" w:rsidRDefault="00A03FF0" w:rsidP="00A03FF0"/>
    <w:p w14:paraId="6308DF02" w14:textId="77777777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19 – </w:t>
      </w:r>
      <w:proofErr w:type="gramStart"/>
      <w:r>
        <w:t>Jun,</w:t>
      </w:r>
      <w:proofErr w:type="gramEnd"/>
      <w:r>
        <w:t xml:space="preserve"> 2020</w:t>
      </w:r>
    </w:p>
    <w:p w14:paraId="66602B49" w14:textId="77777777" w:rsidR="00A03FF0" w:rsidRDefault="00A03FF0" w:rsidP="00A03FF0">
      <w:pPr>
        <w:rPr>
          <w:rFonts w:hint="eastAsia"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  <w:r>
        <w:rPr>
          <w:rFonts w:hint="eastAsia"/>
        </w:rPr>
        <w:t>.</w:t>
      </w:r>
    </w:p>
    <w:p w14:paraId="12698E60" w14:textId="77777777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</w:t>
      </w:r>
      <w:r>
        <w:rPr>
          <w:rFonts w:hint="eastAsia"/>
        </w:rPr>
        <w:t>.</w:t>
      </w:r>
      <w:r>
        <w:t xml:space="preserve"> </w:t>
      </w:r>
    </w:p>
    <w:p w14:paraId="7687C034" w14:textId="77777777" w:rsidR="00A03FF0" w:rsidRPr="006A59B0" w:rsidRDefault="00A03FF0" w:rsidP="00A03FF0">
      <w:pPr>
        <w:rPr>
          <w:rFonts w:hint="eastAsia"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r>
        <w:rPr>
          <w:rFonts w:hint="eastAsia"/>
        </w:rPr>
        <w:t>SSCI</w:t>
      </w:r>
      <w:r>
        <w:t xml:space="preserve"> </w:t>
      </w:r>
      <w:proofErr w:type="spellStart"/>
      <w:r>
        <w:t>manusripts</w:t>
      </w:r>
      <w:proofErr w:type="spellEnd"/>
      <w:r>
        <w:rPr>
          <w:rFonts w:hint="eastAsia"/>
        </w:rPr>
        <w:t>.</w:t>
      </w:r>
    </w:p>
    <w:p w14:paraId="53767747" w14:textId="77777777" w:rsidR="009D3099" w:rsidRPr="00A03FF0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9243380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Research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</w:t>
      </w:r>
      <w:r w:rsidRPr="00A413C9">
        <w:rPr>
          <w:bCs/>
          <w:color w:val="000000"/>
        </w:rPr>
        <w:lastRenderedPageBreak/>
        <w:t>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77B79FEB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60BE72FB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054DE91E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lastRenderedPageBreak/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37B159C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5BAAA33D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4FE0DC52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8A1164" w:rsidRPr="008A1164">
        <w:t>IELTS 7.</w:t>
      </w:r>
      <w:r w:rsidR="008A1164">
        <w:rPr>
          <w:rFonts w:hint="eastAsia"/>
        </w:rPr>
        <w:t>0</w:t>
      </w:r>
      <w:r w:rsidR="0005476C">
        <w:rPr>
          <w:rFonts w:hint="eastAsia"/>
        </w:rPr>
        <w:t>, L: 7.5, R: 8, W: 6, S: 5.5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2668A" w14:textId="77777777" w:rsidR="00B72D29" w:rsidRDefault="00B72D29" w:rsidP="00650B77">
      <w:pPr>
        <w:spacing w:line="240" w:lineRule="auto"/>
      </w:pPr>
      <w:r>
        <w:separator/>
      </w:r>
    </w:p>
  </w:endnote>
  <w:endnote w:type="continuationSeparator" w:id="0">
    <w:p w14:paraId="390D94FA" w14:textId="77777777" w:rsidR="00B72D29" w:rsidRDefault="00B72D29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A651B" w14:textId="77777777" w:rsidR="00B72D29" w:rsidRDefault="00B72D29" w:rsidP="00650B77">
      <w:pPr>
        <w:spacing w:line="240" w:lineRule="auto"/>
      </w:pPr>
      <w:r>
        <w:separator/>
      </w:r>
    </w:p>
  </w:footnote>
  <w:footnote w:type="continuationSeparator" w:id="0">
    <w:p w14:paraId="2D34FE34" w14:textId="77777777" w:rsidR="00B72D29" w:rsidRDefault="00B72D29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2187F"/>
    <w:rsid w:val="00023F51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62B2"/>
    <w:rsid w:val="0013636E"/>
    <w:rsid w:val="00136463"/>
    <w:rsid w:val="00137FE7"/>
    <w:rsid w:val="00145A9D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1245"/>
    <w:rsid w:val="001C3099"/>
    <w:rsid w:val="001C4421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16CAD"/>
    <w:rsid w:val="00346CA8"/>
    <w:rsid w:val="003556FB"/>
    <w:rsid w:val="00366B53"/>
    <w:rsid w:val="003822B4"/>
    <w:rsid w:val="00386DD1"/>
    <w:rsid w:val="00387765"/>
    <w:rsid w:val="003905A7"/>
    <w:rsid w:val="003A4A27"/>
    <w:rsid w:val="003A74FB"/>
    <w:rsid w:val="003A7F77"/>
    <w:rsid w:val="003C08CC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10C62"/>
    <w:rsid w:val="00520E28"/>
    <w:rsid w:val="00521607"/>
    <w:rsid w:val="00541E93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76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03FF0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7C69"/>
    <w:rsid w:val="00BB613C"/>
    <w:rsid w:val="00BB71D1"/>
    <w:rsid w:val="00BC3061"/>
    <w:rsid w:val="00BC52AE"/>
    <w:rsid w:val="00BD54EC"/>
    <w:rsid w:val="00BE23BC"/>
    <w:rsid w:val="00BE6B3D"/>
    <w:rsid w:val="00BF3DD7"/>
    <w:rsid w:val="00C06FE1"/>
    <w:rsid w:val="00C22CF5"/>
    <w:rsid w:val="00C23D4C"/>
    <w:rsid w:val="00C344A0"/>
    <w:rsid w:val="00C45DC9"/>
    <w:rsid w:val="00C508C0"/>
    <w:rsid w:val="00C602AB"/>
    <w:rsid w:val="00C73345"/>
    <w:rsid w:val="00C80531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611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609</Words>
  <Characters>3475</Characters>
  <Application>Microsoft Office Word</Application>
  <DocSecurity>0</DocSecurity>
  <Lines>28</Lines>
  <Paragraphs>8</Paragraphs>
  <ScaleCrop>false</ScaleCrop>
  <Company>Win10NeT.COM</Company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82</cp:revision>
  <cp:lastPrinted>2020-10-16T21:56:00Z</cp:lastPrinted>
  <dcterms:created xsi:type="dcterms:W3CDTF">2019-06-07T02:14:00Z</dcterms:created>
  <dcterms:modified xsi:type="dcterms:W3CDTF">2025-09-28T14:55:00Z</dcterms:modified>
</cp:coreProperties>
</file>